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3DC0A0" w14:textId="77777777" w:rsidR="00DB4A4E" w:rsidRDefault="00F629DB">
      <w:pPr>
        <w:pStyle w:val="Title"/>
      </w:pPr>
      <w:r>
        <w:t>Title</w:t>
      </w:r>
    </w:p>
    <w:p w14:paraId="0C52EAEF" w14:textId="0BCB372F" w:rsidR="00F629DB" w:rsidRDefault="00F629DB" w:rsidP="00F629DB">
      <w:pPr>
        <w:pStyle w:val="Heading1"/>
      </w:pPr>
      <w:bookmarkStart w:id="0" w:name="introduction"/>
      <w:r>
        <w:t xml:space="preserve">Heading </w:t>
      </w:r>
      <w:bookmarkStart w:id="1" w:name="method"/>
      <w:bookmarkStart w:id="2" w:name="design-setting-and-participants"/>
      <w:bookmarkEnd w:id="0"/>
    </w:p>
    <w:p w14:paraId="640B8C24" w14:textId="77777777" w:rsidR="00F629DB" w:rsidRPr="00F629DB" w:rsidRDefault="00F629DB" w:rsidP="00F629DB">
      <w:pPr>
        <w:pStyle w:val="Heading2"/>
      </w:pPr>
      <w:r>
        <w:t>Heading 2</w:t>
      </w:r>
    </w:p>
    <w:p w14:paraId="2A0C3F8F" w14:textId="77777777" w:rsidR="00DB4A4E" w:rsidRDefault="00F629DB">
      <w:pPr>
        <w:pStyle w:val="Heading3"/>
      </w:pPr>
      <w:bookmarkStart w:id="3" w:name="measures"/>
      <w:bookmarkStart w:id="4" w:name="drug-use-behaviour"/>
      <w:bookmarkEnd w:id="2"/>
      <w:r>
        <w:t>Heading 3</w:t>
      </w:r>
    </w:p>
    <w:p w14:paraId="32EF1BCE" w14:textId="77777777" w:rsidR="00DB4A4E" w:rsidRDefault="00F629DB">
      <w:pPr>
        <w:pStyle w:val="FirstParagraph"/>
      </w:pPr>
      <w:r>
        <w:t>Para</w:t>
      </w:r>
    </w:p>
    <w:p w14:paraId="1A0A72EC" w14:textId="2C910D05" w:rsidR="00DB4A4E" w:rsidRDefault="00F629DB">
      <w:pPr>
        <w:pStyle w:val="FirstParagraph"/>
      </w:pPr>
      <w:bookmarkStart w:id="5" w:name="tables-and-figures"/>
      <w:bookmarkEnd w:id="1"/>
      <w:bookmarkEnd w:id="3"/>
      <w:bookmarkEnd w:id="4"/>
      <w:r>
        <w:t xml:space="preserve">Table: </w:t>
      </w:r>
    </w:p>
    <w:tbl>
      <w:tblPr>
        <w:tblStyle w:val="Table"/>
        <w:tblW w:w="2714" w:type="pct"/>
        <w:jc w:val="center"/>
        <w:tblLook w:val="0420" w:firstRow="1" w:lastRow="0" w:firstColumn="0" w:lastColumn="0" w:noHBand="0" w:noVBand="1"/>
      </w:tblPr>
      <w:tblGrid>
        <w:gridCol w:w="4794"/>
        <w:gridCol w:w="2241"/>
      </w:tblGrid>
      <w:tr w:rsidR="00F629DB" w14:paraId="7089AD2B" w14:textId="77777777" w:rsidTr="00F629DB">
        <w:trPr>
          <w:cantSplit/>
          <w:tblHeader/>
          <w:jc w:val="center"/>
        </w:trPr>
        <w:tc>
          <w:tcPr>
            <w:tcW w:w="3407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78D58" w14:textId="18D54638" w:rsidR="00F629DB" w:rsidRDefault="00F629D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y</w:t>
            </w:r>
            <w:bookmarkStart w:id="6" w:name="_GoBack"/>
            <w:bookmarkEnd w:id="6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e</w:t>
            </w:r>
          </w:p>
        </w:tc>
        <w:tc>
          <w:tcPr>
            <w:tcW w:w="1593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38FE" w14:textId="77451D71" w:rsidR="00F629DB" w:rsidRDefault="00F629DB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ber</w:t>
            </w:r>
          </w:p>
        </w:tc>
      </w:tr>
      <w:tr w:rsidR="00F629DB" w14:paraId="0F642ACB" w14:textId="77777777" w:rsidTr="00F629DB">
        <w:trPr>
          <w:cantSplit/>
          <w:jc w:val="center"/>
        </w:trPr>
        <w:tc>
          <w:tcPr>
            <w:tcW w:w="340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498D" w14:textId="421C728E" w:rsidR="00F629DB" w:rsidRPr="00F629DB" w:rsidRDefault="00F629DB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</w:t>
            </w:r>
          </w:p>
        </w:tc>
        <w:tc>
          <w:tcPr>
            <w:tcW w:w="15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38B99" w14:textId="3268669B" w:rsidR="00F629DB" w:rsidRDefault="00F629DB" w:rsidP="00F629DB">
            <w:pPr>
              <w:spacing w:before="40" w:after="40"/>
              <w:ind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F629DB" w14:paraId="7347B624" w14:textId="77777777" w:rsidTr="00F629DB">
        <w:trPr>
          <w:cantSplit/>
          <w:jc w:val="center"/>
        </w:trPr>
        <w:tc>
          <w:tcPr>
            <w:tcW w:w="3407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05594" w14:textId="7DF145E1" w:rsidR="00F629DB" w:rsidRPr="00F629DB" w:rsidRDefault="00F629DB" w:rsidP="00F629DB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</w:t>
            </w:r>
          </w:p>
        </w:tc>
        <w:tc>
          <w:tcPr>
            <w:tcW w:w="1593" w:type="pct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FDBCC" w14:textId="0F0DAFCA" w:rsidR="00F629DB" w:rsidRDefault="00F629DB" w:rsidP="00F629DB">
            <w:pPr>
              <w:spacing w:before="40" w:after="40"/>
              <w:ind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14:paraId="565AC05E" w14:textId="1B1D833F" w:rsidR="00611C2F" w:rsidRDefault="00611C2F" w:rsidP="00611C2F">
      <w:pPr>
        <w:pStyle w:val="BodyText"/>
      </w:pPr>
    </w:p>
    <w:p w14:paraId="25921E32" w14:textId="237ADC4C" w:rsidR="00DB4A4E" w:rsidRDefault="00B3298D" w:rsidP="00F629DB">
      <w:pPr>
        <w:pStyle w:val="ImageCaption"/>
      </w:pPr>
      <w:r>
        <w:t xml:space="preserve">Figure </w:t>
      </w:r>
    </w:p>
    <w:p w14:paraId="719D384E" w14:textId="77777777" w:rsidR="00DB4A4E" w:rsidRDefault="00B3298D">
      <w:pPr>
        <w:pStyle w:val="Heading1"/>
      </w:pPr>
      <w:bookmarkStart w:id="7" w:name="references"/>
      <w:bookmarkEnd w:id="5"/>
      <w:r>
        <w:t>References</w:t>
      </w:r>
    </w:p>
    <w:p w14:paraId="46913C52" w14:textId="38F900C9" w:rsidR="00F629DB" w:rsidRDefault="00F629DB" w:rsidP="00F629DB">
      <w:r>
        <w:t>Ref</w:t>
      </w:r>
      <w:bookmarkEnd w:id="7"/>
    </w:p>
    <w:p w14:paraId="77115AFA" w14:textId="3C78C57B" w:rsidR="00DB4A4E" w:rsidRDefault="00DB4A4E">
      <w:pPr>
        <w:pStyle w:val="ImageCaption"/>
      </w:pPr>
    </w:p>
    <w:sectPr w:rsidR="00DB4A4E" w:rsidSect="00611C2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FCDAE" w14:textId="77777777" w:rsidR="00F3071D" w:rsidRDefault="00F3071D">
      <w:r>
        <w:separator/>
      </w:r>
    </w:p>
  </w:endnote>
  <w:endnote w:type="continuationSeparator" w:id="0">
    <w:p w14:paraId="5DC48B14" w14:textId="77777777" w:rsidR="00F3071D" w:rsidRDefault="00F307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5FC19" w14:textId="77777777" w:rsidR="00F3071D" w:rsidRDefault="00F3071D">
      <w:r>
        <w:separator/>
      </w:r>
    </w:p>
  </w:footnote>
  <w:footnote w:type="continuationSeparator" w:id="0">
    <w:p w14:paraId="0A441BFB" w14:textId="77777777" w:rsidR="00F3071D" w:rsidRDefault="00F307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E4D9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20F1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0274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7FA45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4C63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974A6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1070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4067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F0E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1022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C784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2CC4"/>
    <w:rsid w:val="004E29B3"/>
    <w:rsid w:val="00590D07"/>
    <w:rsid w:val="00611C2F"/>
    <w:rsid w:val="00650B1E"/>
    <w:rsid w:val="00665857"/>
    <w:rsid w:val="006E080B"/>
    <w:rsid w:val="00712B29"/>
    <w:rsid w:val="00784D58"/>
    <w:rsid w:val="008D6863"/>
    <w:rsid w:val="009E2D77"/>
    <w:rsid w:val="00B3298D"/>
    <w:rsid w:val="00B86B75"/>
    <w:rsid w:val="00BC48D5"/>
    <w:rsid w:val="00C36279"/>
    <w:rsid w:val="00DB4A4E"/>
    <w:rsid w:val="00E315A3"/>
    <w:rsid w:val="00F3071D"/>
    <w:rsid w:val="00F629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EC0B3"/>
  <w15:docId w15:val="{AC623072-2F65-A84B-B02D-2A01B2261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12B29"/>
    <w:pPr>
      <w:spacing w:before="120" w:after="120" w:line="360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611C2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11C2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080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5857"/>
  </w:style>
  <w:style w:type="paragraph" w:customStyle="1" w:styleId="FirstParagraph">
    <w:name w:val="First Paragraph"/>
    <w:basedOn w:val="BodyText"/>
    <w:next w:val="BodyText"/>
    <w:qFormat/>
    <w:rsid w:val="0066585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11C2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11C2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11C2F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5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unsettling problems of hidden connections between alcohol and drug use and harm factors among help-seeking young people</vt:lpstr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settling problems of hidden connections between alcohol and drug use and harm factors among help-seeking young people</dc:title>
  <dc:creator>Caroline Gao</dc:creator>
  <cp:keywords/>
  <cp:lastModifiedBy>Caroline Gao</cp:lastModifiedBy>
  <cp:revision>6</cp:revision>
  <dcterms:created xsi:type="dcterms:W3CDTF">2020-12-05T03:18:00Z</dcterms:created>
  <dcterms:modified xsi:type="dcterms:W3CDTF">2021-01-21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ims: Methods: Results: Conclusions.</vt:lpwstr>
  </property>
  <property fmtid="{D5CDD505-2E9C-101B-9397-08002B2CF9AE}" pid="3" name="bibliography">
    <vt:lpwstr>AOD.bib</vt:lpwstr>
  </property>
  <property fmtid="{D5CDD505-2E9C-101B-9397-08002B2CF9AE}" pid="4" name="csl">
    <vt:lpwstr>elsevier-vancouver.csl</vt:lpwstr>
  </property>
  <property fmtid="{D5CDD505-2E9C-101B-9397-08002B2CF9AE}" pid="5" name="date">
    <vt:lpwstr>December 05, 2020</vt:lpwstr>
  </property>
  <property fmtid="{D5CDD505-2E9C-101B-9397-08002B2CF9AE}" pid="6" name="fontsize">
    <vt:lpwstr>11pt</vt:lpwstr>
  </property>
  <property fmtid="{D5CDD505-2E9C-101B-9397-08002B2CF9AE}" pid="7" name="geometry">
    <vt:lpwstr>margin=1in</vt:lpwstr>
  </property>
  <property fmtid="{D5CDD505-2E9C-101B-9397-08002B2CF9AE}" pid="8" name="header-includes">
    <vt:lpwstr> </vt:lpwstr>
  </property>
  <property fmtid="{D5CDD505-2E9C-101B-9397-08002B2CF9AE}" pid="9" name="otherInfo">
    <vt:lpwstr>Addiction jounal requirement for front sheets: word count (excluding abstract, references, tables, and figures), declarations of competing interest</vt:lpwstr>
  </property>
  <property fmtid="{D5CDD505-2E9C-101B-9397-08002B2CF9AE}" pid="10" name="output">
    <vt:lpwstr/>
  </property>
</Properties>
</file>